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FD1328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1314FC05" w:rsidR="00B73D57" w:rsidRPr="00515B38" w:rsidRDefault="00515B38" w:rsidP="00B25402">
            <w:pP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</w:pPr>
            <w:r w:rsidRPr="00515B38"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>RAZVOJ JAVNIH FINANCIJA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67D66705" w14:textId="357C88C9" w:rsidR="00515B38" w:rsidRDefault="000C2F8F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VEZNI/1. semestar</w:t>
            </w:r>
          </w:p>
          <w:p w14:paraId="790D58EF" w14:textId="1D4B7AB6" w:rsidR="00B73D57" w:rsidRPr="00515B38" w:rsidRDefault="00B73D57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77777777" w:rsidR="00B73D57" w:rsidRPr="00BB2B0F" w:rsidRDefault="00B73D5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</w:p>
        </w:tc>
      </w:tr>
      <w:tr w:rsidR="00B73D57" w:rsidRPr="00B02219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3BC3BB93" w14:textId="3185475C" w:rsidR="00607D07" w:rsidRDefault="000F646D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CTS bodova:</w:t>
            </w:r>
            <w:r w:rsidR="00D1470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  <w:p w14:paraId="6F7F73FA" w14:textId="77777777" w:rsidR="000F646D" w:rsidRPr="000F646D" w:rsidRDefault="000F646D" w:rsidP="000F646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46D">
              <w:rPr>
                <w:rFonts w:ascii="Times New Roman" w:hAnsi="Times New Roman" w:cs="Times New Roman"/>
                <w:sz w:val="24"/>
                <w:szCs w:val="24"/>
              </w:rPr>
              <w:t>Predavanja - 18 sati: cca. 1 ECTS</w:t>
            </w:r>
          </w:p>
          <w:p w14:paraId="0791236D" w14:textId="77777777" w:rsidR="000F646D" w:rsidRPr="000F646D" w:rsidRDefault="000F646D" w:rsidP="000F646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46D">
              <w:rPr>
                <w:rFonts w:ascii="Times New Roman" w:hAnsi="Times New Roman" w:cs="Times New Roman"/>
                <w:sz w:val="24"/>
                <w:szCs w:val="24"/>
              </w:rPr>
              <w:t>Priprema za predavanje (rad na tekstu, studentska debata. vođena diskusija, demonstracija praktičnog zadatka) - 30 sati: cca. 1 ECTS</w:t>
            </w:r>
          </w:p>
          <w:p w14:paraId="4FC8A9C4" w14:textId="6608CBC3" w:rsidR="00B73D57" w:rsidRPr="00607D07" w:rsidRDefault="000F646D" w:rsidP="000F646D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646D">
              <w:rPr>
                <w:rFonts w:ascii="Times New Roman" w:hAnsi="Times New Roman" w:cs="Times New Roman"/>
                <w:sz w:val="24"/>
                <w:szCs w:val="24"/>
              </w:rPr>
              <w:t xml:space="preserve">Priprema za kolokvij i ispit (samostalno čitanje i učenje literature ) – 60 sati: cca. 2 ECTS.  </w:t>
            </w:r>
          </w:p>
        </w:tc>
      </w:tr>
      <w:tr w:rsidR="00B73D57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TUDIJSKI PROGR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A KOJEM SE KOLEGIJ IZVODI</w:t>
            </w:r>
          </w:p>
        </w:tc>
        <w:tc>
          <w:tcPr>
            <w:tcW w:w="6890" w:type="dxa"/>
          </w:tcPr>
          <w:p w14:paraId="31CB6682" w14:textId="46F0DBE8" w:rsidR="00B73D57" w:rsidRPr="00BB2B0F" w:rsidRDefault="00515B38" w:rsidP="000C2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LIJEDIPLOMSKI </w:t>
            </w:r>
            <w:r w:rsid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ECIJALISTIČKI </w:t>
            </w: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TUDIJ FISKALNI SUSTAV I FISKALNA POLITIKA</w:t>
            </w:r>
          </w:p>
        </w:tc>
      </w:tr>
      <w:tr w:rsidR="00B73D57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313A450D" w:rsidR="00B73D57" w:rsidRPr="00CA0049" w:rsidRDefault="000F646D" w:rsidP="00B73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B73D57"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15B3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73D57"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lijediploms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cijalistič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udij</w:t>
            </w:r>
            <w:proofErr w:type="spellEnd"/>
          </w:p>
        </w:tc>
      </w:tr>
      <w:tr w:rsidR="00B73D57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B02219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B02219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B73D57" w:rsidRPr="00B24899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6B4F8CF7" w:rsidR="00B73D57" w:rsidRPr="00EE1AFF" w:rsidRDefault="00CD1C4E" w:rsidP="003402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EE1AF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Interpretirati </w:t>
            </w:r>
            <w:r w:rsidR="00D1470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suvremene </w:t>
            </w:r>
            <w:r w:rsidRPr="00EE1AF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društvene procese primjenom temeljnih </w:t>
            </w:r>
            <w:r w:rsidR="00D1470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spoznaja vezanih uz razvoj javnih financija</w:t>
            </w:r>
          </w:p>
        </w:tc>
      </w:tr>
      <w:tr w:rsidR="00B73D57" w:rsidRPr="00B24899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50174B8F" w14:textId="77777777" w:rsidR="00B73D57" w:rsidRDefault="000C2F8F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nterpretirati važnost i utjecaj teorijskih načela na normativna rješenja u području javnih financija.</w:t>
            </w:r>
          </w:p>
          <w:p w14:paraId="5856880C" w14:textId="77777777" w:rsidR="000C2F8F" w:rsidRDefault="000C2F8F" w:rsidP="00B25402">
            <w:pPr>
              <w:rPr>
                <w:rFonts w:ascii="Times New Roman" w:hAnsi="Times New Roman" w:cs="Times New Roman"/>
                <w:sz w:val="24"/>
                <w:szCs w:val="20"/>
                <w:lang w:val="it-IT"/>
              </w:rPr>
            </w:pPr>
            <w:r w:rsidRPr="000C2F8F">
              <w:rPr>
                <w:rFonts w:ascii="Times New Roman" w:hAnsi="Times New Roman" w:cs="Times New Roman"/>
                <w:sz w:val="24"/>
                <w:szCs w:val="20"/>
                <w:lang w:val="it-IT"/>
              </w:rPr>
              <w:t>Ocijeniti mjesto, ulogu i financijski značaj pojedinih javnih prihoda.</w:t>
            </w:r>
          </w:p>
          <w:p w14:paraId="141E32C8" w14:textId="102FED48" w:rsidR="000C2F8F" w:rsidRPr="00B1053A" w:rsidRDefault="000C2F8F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0C2F8F">
              <w:rPr>
                <w:rFonts w:ascii="Times New Roman" w:hAnsi="Times New Roman" w:cs="Times New Roman"/>
                <w:sz w:val="24"/>
                <w:szCs w:val="20"/>
                <w:lang w:val="it-IT"/>
              </w:rPr>
              <w:t>Prosuditi svrhu i primjenu pojedinih poreznih oblika.</w:t>
            </w:r>
          </w:p>
        </w:tc>
      </w:tr>
      <w:tr w:rsidR="00B73D57" w:rsidRPr="00B02219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3FC5A55C" w:rsidR="00B73D57" w:rsidRPr="00CA0049" w:rsidRDefault="005224B5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A004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ijevanje</w:t>
            </w:r>
            <w:r w:rsid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</w:tc>
      </w:tr>
      <w:tr w:rsidR="00B73D57" w:rsidRPr="00B02219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7E7FD227" w:rsidR="00222224" w:rsidRPr="0034029A" w:rsidRDefault="00222224" w:rsidP="00452C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</w:t>
            </w:r>
            <w:r w:rsid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kupljanja i aktivnog procesuiranja izloženih i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nformacija, </w:t>
            </w:r>
            <w:r w:rsidR="00515B38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učenja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primjene znanja u praksi, </w:t>
            </w:r>
            <w:r w:rsid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razumijevanje utjecaja vanjskih čimbenika na razvoj poreznog sustava i povratnog djelovanja utjecaja tog sustava na gospodarski i društveni razvoj. </w:t>
            </w:r>
          </w:p>
        </w:tc>
      </w:tr>
      <w:tr w:rsidR="00B73D57" w:rsidRPr="00B02219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77777777" w:rsidR="00B73D57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00955529" w14:textId="77777777" w:rsidR="00515B38" w:rsidRPr="00515B38" w:rsidRDefault="00515B38" w:rsidP="00515B38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</w:rPr>
              <w:t>Uvodno izlaganje o povijesti javnih financija</w:t>
            </w:r>
          </w:p>
          <w:p w14:paraId="7BF0C355" w14:textId="77777777" w:rsidR="00515B38" w:rsidRPr="00515B38" w:rsidRDefault="00515B38" w:rsidP="00515B38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</w:rPr>
              <w:t>Porezni sustav u antičkom Egiptu i Grčkoj</w:t>
            </w:r>
          </w:p>
          <w:p w14:paraId="5E8291FC" w14:textId="77777777" w:rsidR="00515B38" w:rsidRPr="00515B38" w:rsidRDefault="00515B38" w:rsidP="00515B38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</w:rPr>
              <w:t>Razvoj poreznog sustava u starom Rimu</w:t>
            </w:r>
          </w:p>
          <w:p w14:paraId="52274A89" w14:textId="77777777" w:rsidR="00515B38" w:rsidRPr="00515B38" w:rsidRDefault="00515B38" w:rsidP="00515B38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</w:rPr>
              <w:t>Porezni sustav u srednjem vijeku</w:t>
            </w:r>
          </w:p>
          <w:p w14:paraId="48634961" w14:textId="77777777" w:rsidR="00515B38" w:rsidRPr="00515B38" w:rsidRDefault="00515B38" w:rsidP="00515B38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</w:rPr>
              <w:t>Razvoj poreznog sustava u Britaniji i SAD-u</w:t>
            </w:r>
          </w:p>
          <w:p w14:paraId="2402DF63" w14:textId="77777777" w:rsidR="00515B38" w:rsidRPr="00515B38" w:rsidRDefault="00515B38" w:rsidP="00515B38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</w:rPr>
              <w:t>Novija povijest poreznog sustava u Hrvatskoj</w:t>
            </w:r>
          </w:p>
          <w:p w14:paraId="1D40A7F1" w14:textId="77777777" w:rsidR="00515B38" w:rsidRPr="00515B38" w:rsidRDefault="00515B38" w:rsidP="00515B38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</w:rPr>
              <w:t xml:space="preserve">Mirovinsko osiguranje i evazija mirovinskih doprinosa </w:t>
            </w:r>
          </w:p>
          <w:p w14:paraId="54778D42" w14:textId="77777777" w:rsidR="00515B38" w:rsidRPr="00515B38" w:rsidRDefault="00515B38" w:rsidP="00515B38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</w:rPr>
              <w:t>Zdravstveno osiguranje u Hrvatskoj: stanje i problemi</w:t>
            </w:r>
          </w:p>
          <w:p w14:paraId="74A64580" w14:textId="238C8FB7" w:rsidR="003D4468" w:rsidRPr="00B02219" w:rsidRDefault="00515B38" w:rsidP="00515B38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</w:rPr>
              <w:t>Porezna evazija</w:t>
            </w:r>
          </w:p>
        </w:tc>
      </w:tr>
      <w:tr w:rsidR="00B73D57" w:rsidRPr="00B02219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391C1CE6" w:rsidR="00B73D57" w:rsidRPr="0034029A" w:rsidRDefault="0034029A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vođena </w:t>
            </w:r>
            <w:r w:rsid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sprava o obilježjima i razvoju javnih financija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demonstracija praktičnog zadatka, rad na tekstu, samostalno čitanje literature</w:t>
            </w:r>
            <w:r w:rsid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, spoznaja preduvjeta za </w:t>
            </w:r>
            <w:r w:rsidR="00515B38" w:rsidRPr="00515B38">
              <w:rPr>
                <w:rFonts w:ascii="Times New Roman" w:hAnsi="Times New Roman" w:cs="Times New Roman"/>
                <w:i/>
                <w:sz w:val="24"/>
                <w:szCs w:val="24"/>
                <w:lang w:val="hr-HR"/>
              </w:rPr>
              <w:t xml:space="preserve">dobri </w:t>
            </w:r>
            <w:r w:rsid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 učinkoviti sustav javnih financija</w:t>
            </w:r>
            <w:r w:rsidR="008F773B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. </w:t>
            </w:r>
          </w:p>
        </w:tc>
      </w:tr>
      <w:tr w:rsidR="00B73D57" w:rsidRPr="00B02219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9B2A87F" w14:textId="6CE0B730" w:rsidR="008F773B" w:rsidRDefault="008F773B" w:rsidP="008F773B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va seminarska rada vezana uz temu javnih financija</w:t>
            </w: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 xml:space="preserve"> objašnjenje zadane teme</w:t>
            </w:r>
            <w:r w:rsidR="007E4477">
              <w:rPr>
                <w:rFonts w:ascii="Times New Roman" w:hAnsi="Times New Roman" w:cs="Times New Roman"/>
                <w:sz w:val="24"/>
                <w:szCs w:val="24"/>
              </w:rPr>
              <w:t xml:space="preserve"> te prezentiranje rad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7ADB0F5" w14:textId="699908CB" w:rsidR="00B73D57" w:rsidRPr="008F773B" w:rsidRDefault="008F773B" w:rsidP="008F773B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</w:p>
        </w:tc>
      </w:tr>
      <w:tr w:rsidR="00B73D57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05C5E82B" w:rsidR="00B73D57" w:rsidRPr="00222224" w:rsidRDefault="00222224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22222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azjasniti</w:t>
            </w:r>
            <w:r w:rsidR="005224B5" w:rsidRPr="0022222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ulogu </w:t>
            </w:r>
            <w:r w:rsidR="00D1470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javnih financija </w:t>
            </w:r>
            <w:r w:rsidR="005224B5" w:rsidRPr="0022222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u </w:t>
            </w:r>
            <w:r w:rsidR="00D1470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društvenom i gospodarskom razvoju, </w:t>
            </w:r>
          </w:p>
        </w:tc>
      </w:tr>
      <w:tr w:rsidR="00B73D57" w:rsidRPr="00B24899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3CDF73B0" w14:textId="77777777" w:rsidR="000C2F8F" w:rsidRPr="000C2F8F" w:rsidRDefault="000C2F8F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nterpretirati važnost i utjecaj teorijskih načela na normativna rješenja u području javnih financija.</w:t>
            </w:r>
          </w:p>
          <w:p w14:paraId="63660B1D" w14:textId="77777777" w:rsidR="000C2F8F" w:rsidRPr="000C2F8F" w:rsidRDefault="000C2F8F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cijeniti mjesto, ulogu i financijski značaj pojedinih javnih prihoda.</w:t>
            </w:r>
          </w:p>
          <w:p w14:paraId="39A4795F" w14:textId="5CC5521E" w:rsidR="00EE1AFF" w:rsidRPr="00B1053A" w:rsidRDefault="000C2F8F" w:rsidP="000C2F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suditi svrhu i primjenu pojedinih poreznih oblika.</w:t>
            </w:r>
          </w:p>
        </w:tc>
      </w:tr>
      <w:tr w:rsidR="00B73D57" w:rsidRPr="00B02219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77777777" w:rsidR="00B73D57" w:rsidRPr="00CA0049" w:rsidRDefault="005224B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A004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ijevanje</w:t>
            </w:r>
          </w:p>
        </w:tc>
      </w:tr>
      <w:tr w:rsidR="00B73D57" w:rsidRPr="00B02219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4BBB2539" w:rsidR="00B73D57" w:rsidRPr="00B02219" w:rsidRDefault="00222224" w:rsidP="00D1470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upravljanja informacijama, sposobnost rješavanja problema, sposobnost primjene znanja u praksi, </w:t>
            </w:r>
            <w:r w:rsidR="00452C6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logičko argumentiranje uz uvažavanje drugačijeg mišljenja</w:t>
            </w:r>
            <w:r w:rsidR="00D1470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te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učenja.</w:t>
            </w:r>
            <w:r w:rsidR="00D1470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</w:tc>
      </w:tr>
      <w:tr w:rsidR="00B73D57" w:rsidRPr="00B02219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9B57679" w14:textId="77777777" w:rsidR="003D4468" w:rsidRPr="003D4468" w:rsidRDefault="003D4468" w:rsidP="00D14709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0B6EDFC5" w14:textId="77777777" w:rsidR="00D14709" w:rsidRDefault="00D14709" w:rsidP="00D14709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vodno izlaganje o povijesti javnih financija</w:t>
            </w:r>
          </w:p>
          <w:p w14:paraId="378B3201" w14:textId="77777777" w:rsidR="00D14709" w:rsidRDefault="00D14709" w:rsidP="00D14709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antičkom Egiptu i Grčkoj</w:t>
            </w:r>
          </w:p>
          <w:p w14:paraId="720A14FF" w14:textId="77777777" w:rsidR="00D14709" w:rsidRDefault="00D14709" w:rsidP="00D14709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starom Rimu</w:t>
            </w:r>
          </w:p>
          <w:p w14:paraId="07D4632A" w14:textId="77777777" w:rsidR="00D14709" w:rsidRDefault="00D14709" w:rsidP="00D14709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srednjem vijeku</w:t>
            </w:r>
          </w:p>
          <w:p w14:paraId="79ED04B7" w14:textId="77777777" w:rsidR="00D14709" w:rsidRDefault="00D14709" w:rsidP="00D14709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Britaniji i SAD-u</w:t>
            </w:r>
          </w:p>
          <w:p w14:paraId="14DAE51B" w14:textId="77777777" w:rsidR="00D14709" w:rsidRDefault="00D14709" w:rsidP="00D14709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ija povijest poreznog sustava u Hrvatskoj</w:t>
            </w:r>
          </w:p>
          <w:p w14:paraId="2C9403C4" w14:textId="77777777" w:rsidR="00D14709" w:rsidRDefault="00D14709" w:rsidP="00D14709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rovinsko osiguranje i evazija mirovinskih doprinosa </w:t>
            </w:r>
          </w:p>
          <w:p w14:paraId="45615091" w14:textId="77777777" w:rsidR="00D14709" w:rsidRDefault="00D14709" w:rsidP="00D14709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dravstveno osiguranje u Hrvatskoj: stanje i problemi</w:t>
            </w:r>
          </w:p>
          <w:p w14:paraId="0CF100D4" w14:textId="415CA6C3" w:rsidR="00B73D57" w:rsidRPr="003D4468" w:rsidRDefault="00D14709" w:rsidP="00D14709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a evazija</w:t>
            </w:r>
          </w:p>
        </w:tc>
      </w:tr>
      <w:tr w:rsidR="00B73D57" w:rsidRPr="00B02219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77777777" w:rsidR="00B73D57" w:rsidRPr="00B02219" w:rsidRDefault="0034029A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demonstracija praktičnog zadatka, rad na tekstu, samostalno čitanje literature.</w:t>
            </w:r>
          </w:p>
        </w:tc>
      </w:tr>
      <w:tr w:rsidR="00B73D57" w:rsidRPr="00B02219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384B832" w14:textId="50CE1FE7" w:rsidR="00D14709" w:rsidRPr="00D14709" w:rsidRDefault="00D14709" w:rsidP="00D14709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709">
              <w:rPr>
                <w:rFonts w:ascii="Times New Roman" w:hAnsi="Times New Roman" w:cs="Times New Roman"/>
                <w:sz w:val="24"/>
                <w:szCs w:val="24"/>
              </w:rPr>
              <w:t xml:space="preserve">Dva seminarska rada vezana uz temu javnih financija objašnjenje zadane teme te prezentiranje rada. </w:t>
            </w:r>
          </w:p>
          <w:p w14:paraId="706B7284" w14:textId="259B3254" w:rsidR="00B73D57" w:rsidRPr="00B1053A" w:rsidRDefault="00D14709" w:rsidP="00D1470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</w:p>
        </w:tc>
      </w:tr>
      <w:tr w:rsidR="00B73D57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2706DA16" w:rsidR="00B73D57" w:rsidRPr="00EE1AFF" w:rsidRDefault="000C2F8F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osuditi</w:t>
            </w:r>
            <w:r w:rsidR="00D1470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o </w:t>
            </w:r>
            <w:r w:rsidR="005224B5" w:rsidRPr="00EE1AF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olitičkim, </w:t>
            </w:r>
            <w:r w:rsidR="00D1470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gospodarskim, </w:t>
            </w:r>
            <w:r w:rsidR="00D14709" w:rsidRPr="00EE1AF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društvenim</w:t>
            </w:r>
            <w:r w:rsidR="00D1470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,</w:t>
            </w:r>
            <w:r w:rsidR="00D14709" w:rsidRPr="00EE1AF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 w:rsidR="005224B5" w:rsidRPr="00EE1AF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avnim</w:t>
            </w:r>
            <w:r w:rsidR="00D1470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, tradicijskim </w:t>
            </w:r>
            <w:r w:rsidR="005224B5" w:rsidRPr="00EE1AF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i drugim čimbenicima </w:t>
            </w:r>
            <w:r w:rsidR="00B2489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azvoja</w:t>
            </w:r>
            <w:r w:rsidR="00B24899" w:rsidRPr="00EE1AF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 w:rsidR="00D14709" w:rsidRPr="00D1470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javnih financija</w:t>
            </w:r>
            <w:r w:rsidR="00D1470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. </w:t>
            </w:r>
          </w:p>
        </w:tc>
      </w:tr>
      <w:tr w:rsidR="00B73D57" w:rsidRPr="00B24899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B73D57" w:rsidRPr="00B1053A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0FB30F52" w14:textId="77777777" w:rsidR="000C2F8F" w:rsidRPr="000C2F8F" w:rsidRDefault="000C2F8F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nterpretirati važnost i utjecaj teorijskih načela na normativna rješenja u području javnih financija.</w:t>
            </w:r>
          </w:p>
          <w:p w14:paraId="635F8428" w14:textId="77777777" w:rsidR="000C2F8F" w:rsidRPr="000C2F8F" w:rsidRDefault="000C2F8F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cijeniti mjesto, ulogu i financijski značaj pojedinih javnih prihoda.</w:t>
            </w:r>
          </w:p>
          <w:p w14:paraId="24F512B0" w14:textId="625DE00A" w:rsidR="00846383" w:rsidRPr="00B1053A" w:rsidRDefault="000C2F8F" w:rsidP="000C2F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suditi svrhu i primjenu pojedinih poreznih oblika.</w:t>
            </w:r>
          </w:p>
        </w:tc>
      </w:tr>
      <w:tr w:rsidR="00B73D57" w:rsidRPr="00B02219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77777777" w:rsidR="00B73D57" w:rsidRPr="00B1053A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3191D812" w:rsidR="00B73D57" w:rsidRPr="00CA0049" w:rsidRDefault="000C2F8F" w:rsidP="005224B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ednovanje</w:t>
            </w:r>
          </w:p>
        </w:tc>
      </w:tr>
      <w:tr w:rsidR="00B73D57" w:rsidRPr="00B02219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1EA2663C" w:rsidR="00B73D57" w:rsidRPr="00B02219" w:rsidRDefault="001F0CCA" w:rsidP="007E68F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</w:t>
            </w:r>
            <w:r w:rsidR="00222224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obnost </w:t>
            </w:r>
            <w:r w:rsidR="007E68F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uočavanja i </w:t>
            </w:r>
            <w:r w:rsidR="00222224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rješavanja problema, sposobnost timskog rada, </w:t>
            </w:r>
            <w:r w:rsidR="00E3739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razvijanje analitičkih vještina, unapređenje sposobnosti dedukcije i sinteze, </w:t>
            </w:r>
            <w:r w:rsidR="00222224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primjene znanja u praksi, sposobnost učenja, </w:t>
            </w:r>
            <w:r w:rsidR="00452C6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jasno i razgovijetno izražavanje</w:t>
            </w:r>
            <w:r w:rsidR="007E68F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u pismenom i usmenom obliku. </w:t>
            </w:r>
          </w:p>
        </w:tc>
      </w:tr>
      <w:tr w:rsidR="00B73D57" w:rsidRPr="00B02219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5A58F1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24896E17" w14:textId="77777777" w:rsidR="00D14709" w:rsidRDefault="00D14709" w:rsidP="00D14709">
            <w:pPr>
              <w:pStyle w:val="ListParagraph"/>
              <w:numPr>
                <w:ilvl w:val="0"/>
                <w:numId w:val="1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vodno izlaganje o povijesti javnih financija</w:t>
            </w:r>
          </w:p>
          <w:p w14:paraId="475138AE" w14:textId="77777777" w:rsidR="00D14709" w:rsidRDefault="00D14709" w:rsidP="00D14709">
            <w:pPr>
              <w:pStyle w:val="ListParagraph"/>
              <w:numPr>
                <w:ilvl w:val="0"/>
                <w:numId w:val="1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antičkom Egiptu i Grčkoj</w:t>
            </w:r>
          </w:p>
          <w:p w14:paraId="11F83A43" w14:textId="77777777" w:rsidR="00D14709" w:rsidRDefault="00D14709" w:rsidP="00D14709">
            <w:pPr>
              <w:pStyle w:val="ListParagraph"/>
              <w:numPr>
                <w:ilvl w:val="0"/>
                <w:numId w:val="1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starom Rimu</w:t>
            </w:r>
          </w:p>
          <w:p w14:paraId="7ADFE804" w14:textId="77777777" w:rsidR="00D14709" w:rsidRDefault="00D14709" w:rsidP="00D14709">
            <w:pPr>
              <w:pStyle w:val="ListParagraph"/>
              <w:numPr>
                <w:ilvl w:val="0"/>
                <w:numId w:val="1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srednjem vijeku</w:t>
            </w:r>
          </w:p>
          <w:p w14:paraId="7AD4CCD2" w14:textId="77777777" w:rsidR="00D14709" w:rsidRDefault="00D14709" w:rsidP="00D14709">
            <w:pPr>
              <w:pStyle w:val="ListParagraph"/>
              <w:numPr>
                <w:ilvl w:val="0"/>
                <w:numId w:val="1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Britaniji i SAD-u</w:t>
            </w:r>
          </w:p>
          <w:p w14:paraId="50C29FBB" w14:textId="77777777" w:rsidR="00D14709" w:rsidRDefault="00D14709" w:rsidP="00D14709">
            <w:pPr>
              <w:pStyle w:val="ListParagraph"/>
              <w:numPr>
                <w:ilvl w:val="0"/>
                <w:numId w:val="1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ija povijest poreznog sustava u Hrvatskoj</w:t>
            </w:r>
          </w:p>
          <w:p w14:paraId="5576A41F" w14:textId="77777777" w:rsidR="00D14709" w:rsidRDefault="00D14709" w:rsidP="00D14709">
            <w:pPr>
              <w:pStyle w:val="ListParagraph"/>
              <w:numPr>
                <w:ilvl w:val="0"/>
                <w:numId w:val="1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rovinsko osiguranje i evazija mirovinskih doprinosa </w:t>
            </w:r>
          </w:p>
          <w:p w14:paraId="43831546" w14:textId="77777777" w:rsidR="00D14709" w:rsidRDefault="00D14709" w:rsidP="00D14709">
            <w:pPr>
              <w:pStyle w:val="ListParagraph"/>
              <w:numPr>
                <w:ilvl w:val="0"/>
                <w:numId w:val="1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dravstveno osiguranje u Hrvatskoj: stanje i problemi</w:t>
            </w:r>
          </w:p>
          <w:p w14:paraId="32BBA695" w14:textId="16D3FA5F" w:rsidR="00B73D57" w:rsidRPr="003D4468" w:rsidRDefault="00D14709" w:rsidP="00D14709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a evazija</w:t>
            </w:r>
          </w:p>
        </w:tc>
      </w:tr>
      <w:tr w:rsidR="00B73D57" w:rsidRPr="00B02219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77777777" w:rsidR="00B73D57" w:rsidRPr="00B02219" w:rsidRDefault="0034029A" w:rsidP="00F07CF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rad na tekstu, studentska debata, samostalno čitanje literature.</w:t>
            </w:r>
          </w:p>
        </w:tc>
      </w:tr>
      <w:tr w:rsidR="00B73D57" w:rsidRPr="00B02219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710BB72" w14:textId="26468B94" w:rsidR="00E37393" w:rsidRPr="00E37393" w:rsidRDefault="00E37393" w:rsidP="00E37393">
            <w:pPr>
              <w:pStyle w:val="ListParagraph"/>
              <w:numPr>
                <w:ilvl w:val="0"/>
                <w:numId w:val="40"/>
              </w:numPr>
              <w:spacing w:line="25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7393">
              <w:rPr>
                <w:rFonts w:ascii="Times New Roman" w:hAnsi="Times New Roman" w:cs="Times New Roman"/>
                <w:sz w:val="24"/>
                <w:szCs w:val="24"/>
              </w:rPr>
              <w:t xml:space="preserve">Dva seminarska rada vezana uz temu javnih financija objašnjenje zadane teme te prezentiranje rada. </w:t>
            </w:r>
          </w:p>
          <w:p w14:paraId="4DD414A9" w14:textId="27F3C0CF" w:rsidR="00B73D57" w:rsidRPr="00B1053A" w:rsidRDefault="00E37393" w:rsidP="00E3739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</w:p>
        </w:tc>
      </w:tr>
      <w:tr w:rsidR="00B73D57" w:rsidRPr="00B02219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7FA207AA" w:rsidR="00B73D57" w:rsidRPr="00CA0049" w:rsidRDefault="00534495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CA004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Odabrati jednu ili više perspektiva </w:t>
            </w:r>
            <w:r w:rsidR="007E68FC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iz područja </w:t>
            </w:r>
            <w:r w:rsidR="007E68FC" w:rsidRPr="007E68FC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javnih financija</w:t>
            </w:r>
            <w:r w:rsidR="007E68F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Pr="00CA004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za razumijevanje određenog društvenog problema.</w:t>
            </w:r>
          </w:p>
        </w:tc>
      </w:tr>
      <w:tr w:rsidR="00B73D57" w:rsidRPr="00B24899" w14:paraId="45445B6C" w14:textId="77777777" w:rsidTr="00B25402">
        <w:trPr>
          <w:trHeight w:val="255"/>
        </w:trPr>
        <w:tc>
          <w:tcPr>
            <w:tcW w:w="2440" w:type="dxa"/>
          </w:tcPr>
          <w:p w14:paraId="6AB3C77E" w14:textId="03FA3A86" w:rsidR="00B73D57" w:rsidRPr="00B1053A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7551360" w14:textId="77777777" w:rsidR="000C2F8F" w:rsidRPr="000C2F8F" w:rsidRDefault="000C2F8F" w:rsidP="000C2F8F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nterpretirati važnost i utjecaj teorijskih načela na normativna rješenja u području javnih financija.</w:t>
            </w:r>
          </w:p>
          <w:p w14:paraId="35D5025F" w14:textId="77777777" w:rsidR="000C2F8F" w:rsidRPr="000C2F8F" w:rsidRDefault="000C2F8F" w:rsidP="000C2F8F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cijeniti mjesto, ulogu i financijski značaj pojedinih javnih prihoda.</w:t>
            </w:r>
          </w:p>
          <w:p w14:paraId="295F3A17" w14:textId="47C8CEB4" w:rsidR="00846383" w:rsidRPr="00B1053A" w:rsidRDefault="000C2F8F" w:rsidP="000C2F8F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suditi svrhu i primjenu pojedinih poreznih oblika.</w:t>
            </w:r>
          </w:p>
        </w:tc>
      </w:tr>
      <w:tr w:rsidR="00B73D57" w:rsidRPr="00B02219" w14:paraId="1B488B14" w14:textId="77777777" w:rsidTr="00B25402">
        <w:trPr>
          <w:trHeight w:val="255"/>
        </w:trPr>
        <w:tc>
          <w:tcPr>
            <w:tcW w:w="2440" w:type="dxa"/>
          </w:tcPr>
          <w:p w14:paraId="6A741A9E" w14:textId="77777777" w:rsidR="00B73D57" w:rsidRPr="00B1053A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77777777" w:rsidR="00B73D57" w:rsidRPr="00CA0049" w:rsidRDefault="00534495" w:rsidP="00EE1AF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A004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B73D57" w:rsidRPr="00B02219" w14:paraId="21CA53DD" w14:textId="77777777" w:rsidTr="00B25402">
        <w:trPr>
          <w:trHeight w:val="255"/>
        </w:trPr>
        <w:tc>
          <w:tcPr>
            <w:tcW w:w="2440" w:type="dxa"/>
          </w:tcPr>
          <w:p w14:paraId="490C32DE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69E0A00D" w:rsidR="00B73D57" w:rsidRPr="00B02219" w:rsidRDefault="001F0CCA" w:rsidP="00E3739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</w:t>
            </w:r>
            <w:r w:rsidR="00222224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obnost rješavanja problema, sposobnost primjene znanja u praksi, sposobnost učenja, </w:t>
            </w:r>
            <w:r w:rsidR="00E3739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analitičke sposobnosti, </w:t>
            </w:r>
            <w:r w:rsidR="00452C6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precizne formulacije stavova, </w:t>
            </w:r>
            <w:r w:rsidR="00222224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stvaranja novih ideja.</w:t>
            </w:r>
          </w:p>
        </w:tc>
      </w:tr>
      <w:tr w:rsidR="00B73D57" w:rsidRPr="00B02219" w14:paraId="00156194" w14:textId="77777777" w:rsidTr="00B25402">
        <w:trPr>
          <w:trHeight w:val="255"/>
        </w:trPr>
        <w:tc>
          <w:tcPr>
            <w:tcW w:w="2440" w:type="dxa"/>
          </w:tcPr>
          <w:p w14:paraId="6A00098B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E7B058C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76D71532" w14:textId="77777777" w:rsidR="00E37393" w:rsidRDefault="00E37393" w:rsidP="00E37393">
            <w:pPr>
              <w:pStyle w:val="ListParagraph"/>
              <w:numPr>
                <w:ilvl w:val="0"/>
                <w:numId w:val="19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vodno izlaganje o povijesti javnih financija</w:t>
            </w:r>
          </w:p>
          <w:p w14:paraId="345503A5" w14:textId="77777777" w:rsidR="00E37393" w:rsidRDefault="00E37393" w:rsidP="00E37393">
            <w:pPr>
              <w:pStyle w:val="ListParagraph"/>
              <w:numPr>
                <w:ilvl w:val="0"/>
                <w:numId w:val="19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antičkom Egiptu i Grčkoj</w:t>
            </w:r>
          </w:p>
          <w:p w14:paraId="3C799ABF" w14:textId="77777777" w:rsidR="00E37393" w:rsidRDefault="00E37393" w:rsidP="00E37393">
            <w:pPr>
              <w:pStyle w:val="ListParagraph"/>
              <w:numPr>
                <w:ilvl w:val="0"/>
                <w:numId w:val="19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starom Rimu</w:t>
            </w:r>
          </w:p>
          <w:p w14:paraId="20326802" w14:textId="77777777" w:rsidR="00E37393" w:rsidRDefault="00E37393" w:rsidP="00E37393">
            <w:pPr>
              <w:pStyle w:val="ListParagraph"/>
              <w:numPr>
                <w:ilvl w:val="0"/>
                <w:numId w:val="19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srednjem vijeku</w:t>
            </w:r>
          </w:p>
          <w:p w14:paraId="48CCC74E" w14:textId="77777777" w:rsidR="00E37393" w:rsidRDefault="00E37393" w:rsidP="00E37393">
            <w:pPr>
              <w:pStyle w:val="ListParagraph"/>
              <w:numPr>
                <w:ilvl w:val="0"/>
                <w:numId w:val="19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Britaniji i SAD-u</w:t>
            </w:r>
          </w:p>
          <w:p w14:paraId="7306C61D" w14:textId="77777777" w:rsidR="00E37393" w:rsidRDefault="00E37393" w:rsidP="00E37393">
            <w:pPr>
              <w:pStyle w:val="ListParagraph"/>
              <w:numPr>
                <w:ilvl w:val="0"/>
                <w:numId w:val="19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ija povijest poreznog sustava u Hrvatskoj</w:t>
            </w:r>
          </w:p>
          <w:p w14:paraId="65EB2B03" w14:textId="77777777" w:rsidR="00E37393" w:rsidRDefault="00E37393" w:rsidP="00E37393">
            <w:pPr>
              <w:pStyle w:val="ListParagraph"/>
              <w:numPr>
                <w:ilvl w:val="0"/>
                <w:numId w:val="19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rovinsko osiguranje i evazija mirovinskih doprinosa </w:t>
            </w:r>
          </w:p>
          <w:p w14:paraId="09DE0243" w14:textId="77777777" w:rsidR="00E37393" w:rsidRDefault="00E37393" w:rsidP="00E37393">
            <w:pPr>
              <w:pStyle w:val="ListParagraph"/>
              <w:numPr>
                <w:ilvl w:val="0"/>
                <w:numId w:val="19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dravstveno osiguranje u Hrvatskoj: stanje i problemi</w:t>
            </w:r>
          </w:p>
          <w:p w14:paraId="0C96610A" w14:textId="25097498" w:rsidR="00B73D57" w:rsidRPr="00B02219" w:rsidRDefault="00E37393" w:rsidP="00E37393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a evazija</w:t>
            </w:r>
          </w:p>
        </w:tc>
      </w:tr>
      <w:tr w:rsidR="00B73D57" w:rsidRPr="00B02219" w14:paraId="4D6D9272" w14:textId="77777777" w:rsidTr="00B25402">
        <w:trPr>
          <w:trHeight w:val="255"/>
        </w:trPr>
        <w:tc>
          <w:tcPr>
            <w:tcW w:w="2440" w:type="dxa"/>
          </w:tcPr>
          <w:p w14:paraId="4F4D0CEF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76CAC428" w:rsidR="00B73D57" w:rsidRPr="00B02219" w:rsidRDefault="0034029A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demonstracija praktičnog zadatka, rad na tekstu, samostalno čitanje literature.</w:t>
            </w:r>
          </w:p>
        </w:tc>
      </w:tr>
      <w:tr w:rsidR="00B73D57" w:rsidRPr="00B02219" w14:paraId="3A152212" w14:textId="77777777" w:rsidTr="00B25402">
        <w:trPr>
          <w:trHeight w:val="255"/>
        </w:trPr>
        <w:tc>
          <w:tcPr>
            <w:tcW w:w="2440" w:type="dxa"/>
          </w:tcPr>
          <w:p w14:paraId="7F980C6E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D83F787" w14:textId="4FC35BD6" w:rsidR="00E37393" w:rsidRPr="00E37393" w:rsidRDefault="00E37393" w:rsidP="00E37393">
            <w:pPr>
              <w:pStyle w:val="ListParagraph"/>
              <w:numPr>
                <w:ilvl w:val="0"/>
                <w:numId w:val="41"/>
              </w:numPr>
              <w:spacing w:line="25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7393">
              <w:rPr>
                <w:rFonts w:ascii="Times New Roman" w:hAnsi="Times New Roman" w:cs="Times New Roman"/>
                <w:sz w:val="24"/>
                <w:szCs w:val="24"/>
              </w:rPr>
              <w:t xml:space="preserve">Dva seminarska rada vezana uz temu javnih financija objašnjenje zadane teme te prezentiranje rada. </w:t>
            </w:r>
          </w:p>
          <w:p w14:paraId="0721E32E" w14:textId="5ABBCBAF" w:rsidR="00B73D57" w:rsidRPr="00B1053A" w:rsidRDefault="00E37393" w:rsidP="00E37393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</w:p>
        </w:tc>
      </w:tr>
      <w:tr w:rsidR="00B73D57" w:rsidRPr="00B02219" w14:paraId="40988AB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0F0EFBDE" w:rsidR="00B73D57" w:rsidRPr="00CA0049" w:rsidRDefault="00534495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CA004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Analizirati uzajamni utjecaj </w:t>
            </w:r>
            <w:r w:rsidR="00E3739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razvoja </w:t>
            </w:r>
            <w:r w:rsidR="00E37393" w:rsidRPr="00E3739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javnih financija</w:t>
            </w:r>
            <w:r w:rsidR="00E3739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 w:rsidRPr="00CA004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 društven</w:t>
            </w:r>
            <w:r w:rsidR="00E3739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h promjena</w:t>
            </w:r>
          </w:p>
        </w:tc>
      </w:tr>
      <w:tr w:rsidR="00B73D57" w:rsidRPr="00B24899" w14:paraId="6022F5FA" w14:textId="77777777" w:rsidTr="00B25402">
        <w:trPr>
          <w:trHeight w:val="255"/>
        </w:trPr>
        <w:tc>
          <w:tcPr>
            <w:tcW w:w="2440" w:type="dxa"/>
          </w:tcPr>
          <w:p w14:paraId="370EDEDB" w14:textId="77777777" w:rsidR="00B73D57" w:rsidRPr="00B1053A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2F001F14" w14:textId="77777777" w:rsidR="000C2F8F" w:rsidRPr="000C2F8F" w:rsidRDefault="000C2F8F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nterpretirati važnost i utjecaj teorijskih načela na normativna rješenja u području javnih financija.</w:t>
            </w:r>
          </w:p>
          <w:p w14:paraId="32B507F3" w14:textId="77777777" w:rsidR="000C2F8F" w:rsidRPr="000C2F8F" w:rsidRDefault="000C2F8F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cijeniti mjesto, ulogu i financijski značaj pojedinih javnih prihoda.</w:t>
            </w:r>
          </w:p>
          <w:p w14:paraId="19795E4A" w14:textId="65FECC44" w:rsidR="00846383" w:rsidRPr="00B1053A" w:rsidRDefault="000C2F8F" w:rsidP="000C2F8F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suditi svrhu i primjenu pojedinih poreznih oblika.</w:t>
            </w:r>
          </w:p>
        </w:tc>
      </w:tr>
      <w:tr w:rsidR="00B73D57" w:rsidRPr="00B02219" w14:paraId="65D34C9A" w14:textId="77777777" w:rsidTr="00B25402">
        <w:trPr>
          <w:trHeight w:val="255"/>
        </w:trPr>
        <w:tc>
          <w:tcPr>
            <w:tcW w:w="2440" w:type="dxa"/>
          </w:tcPr>
          <w:p w14:paraId="38436165" w14:textId="77777777" w:rsidR="00B73D57" w:rsidRPr="00B1053A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77777777" w:rsidR="00B73D57" w:rsidRPr="00CA0049" w:rsidRDefault="0053449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A004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B73D57" w:rsidRPr="00B02219" w14:paraId="6C94D221" w14:textId="77777777" w:rsidTr="00B25402">
        <w:trPr>
          <w:trHeight w:val="255"/>
        </w:trPr>
        <w:tc>
          <w:tcPr>
            <w:tcW w:w="2440" w:type="dxa"/>
          </w:tcPr>
          <w:p w14:paraId="762EA67B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1678CE4" w14:textId="333362B3" w:rsidR="00B73D57" w:rsidRPr="00B02219" w:rsidRDefault="00222224" w:rsidP="0020784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upravljanja informacijama, sposobnost rješavanja problema, </w:t>
            </w:r>
            <w:r w:rsidR="00E3739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analitičke sposobnosti, unapređenje sposobnosti komparacije,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primjene znanja u praksi, sposobnost učenja.</w:t>
            </w:r>
          </w:p>
        </w:tc>
      </w:tr>
      <w:tr w:rsidR="00B73D57" w:rsidRPr="00B02219" w14:paraId="7143D255" w14:textId="77777777" w:rsidTr="00B25402">
        <w:trPr>
          <w:trHeight w:val="255"/>
        </w:trPr>
        <w:tc>
          <w:tcPr>
            <w:tcW w:w="2440" w:type="dxa"/>
          </w:tcPr>
          <w:p w14:paraId="244E2AE2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565A8EB" w14:textId="0CED039E" w:rsidR="00E37393" w:rsidRDefault="003D4468" w:rsidP="00E37393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</w:rPr>
              <w:t>Nastavne cjeline:</w:t>
            </w:r>
            <w:r w:rsidR="00E37393">
              <w:rPr>
                <w:rFonts w:ascii="Times New Roman" w:hAnsi="Times New Roman" w:cs="Times New Roman"/>
                <w:sz w:val="24"/>
                <w:szCs w:val="24"/>
              </w:rPr>
              <w:t xml:space="preserve"> Uvodno izlaganje o povijesti javnih financija</w:t>
            </w:r>
          </w:p>
          <w:p w14:paraId="280DEEE1" w14:textId="77777777" w:rsidR="00E37393" w:rsidRDefault="00E37393" w:rsidP="00E37393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antičkom Egiptu i Grčkoj</w:t>
            </w:r>
          </w:p>
          <w:p w14:paraId="3991E75C" w14:textId="77777777" w:rsidR="00E37393" w:rsidRDefault="00E37393" w:rsidP="00E37393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starom Rimu</w:t>
            </w:r>
          </w:p>
          <w:p w14:paraId="2D65820D" w14:textId="77777777" w:rsidR="00E37393" w:rsidRDefault="00E37393" w:rsidP="00E37393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srednjem vijeku</w:t>
            </w:r>
          </w:p>
          <w:p w14:paraId="2A3AE718" w14:textId="77777777" w:rsidR="00E37393" w:rsidRDefault="00E37393" w:rsidP="00E37393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Britaniji i SAD-u</w:t>
            </w:r>
          </w:p>
          <w:p w14:paraId="30C04A4D" w14:textId="77777777" w:rsidR="00E37393" w:rsidRDefault="00E37393" w:rsidP="00E37393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ija povijest poreznog sustava u Hrvatskoj</w:t>
            </w:r>
          </w:p>
          <w:p w14:paraId="5BEF49DB" w14:textId="77777777" w:rsidR="00E37393" w:rsidRDefault="00E37393" w:rsidP="00E37393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rovinsko osiguranje i evazija mirovinskih doprinosa </w:t>
            </w:r>
          </w:p>
          <w:p w14:paraId="53778C0F" w14:textId="77777777" w:rsidR="00E37393" w:rsidRDefault="00E37393" w:rsidP="005A486A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37393">
              <w:rPr>
                <w:rFonts w:ascii="Times New Roman" w:hAnsi="Times New Roman" w:cs="Times New Roman"/>
                <w:sz w:val="24"/>
                <w:szCs w:val="24"/>
              </w:rPr>
              <w:t>Zdravstveno osiguranje u Hrvatskoj: stanje i problemi</w:t>
            </w:r>
          </w:p>
          <w:p w14:paraId="129ECDA4" w14:textId="461C3704" w:rsidR="00B73D57" w:rsidRPr="00E37393" w:rsidRDefault="00E37393" w:rsidP="00E37393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3739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rezna evazija</w:t>
            </w:r>
          </w:p>
        </w:tc>
      </w:tr>
      <w:tr w:rsidR="00B73D57" w:rsidRPr="00B02219" w14:paraId="12D71D18" w14:textId="77777777" w:rsidTr="00B25402">
        <w:trPr>
          <w:trHeight w:val="255"/>
        </w:trPr>
        <w:tc>
          <w:tcPr>
            <w:tcW w:w="2440" w:type="dxa"/>
          </w:tcPr>
          <w:p w14:paraId="51E90B34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77777777" w:rsidR="00B73D57" w:rsidRPr="00B02219" w:rsidRDefault="0034029A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rad na tekstu, samostalno čitanje literature.</w:t>
            </w:r>
          </w:p>
        </w:tc>
      </w:tr>
      <w:tr w:rsidR="00B73D57" w:rsidRPr="00B02219" w14:paraId="7057D1D1" w14:textId="77777777" w:rsidTr="00B25402">
        <w:trPr>
          <w:trHeight w:val="255"/>
        </w:trPr>
        <w:tc>
          <w:tcPr>
            <w:tcW w:w="2440" w:type="dxa"/>
          </w:tcPr>
          <w:p w14:paraId="6183D618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E9E09C3" w14:textId="63F83692" w:rsidR="00E37393" w:rsidRPr="00E37393" w:rsidRDefault="00E37393" w:rsidP="00E37393">
            <w:pPr>
              <w:pStyle w:val="ListParagraph"/>
              <w:numPr>
                <w:ilvl w:val="0"/>
                <w:numId w:val="42"/>
              </w:numPr>
              <w:spacing w:line="25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7393">
              <w:rPr>
                <w:rFonts w:ascii="Times New Roman" w:hAnsi="Times New Roman" w:cs="Times New Roman"/>
                <w:sz w:val="24"/>
                <w:szCs w:val="24"/>
              </w:rPr>
              <w:t xml:space="preserve">Dva seminarska rada vezana uz temu javnih financija objašnjenje zadane teme te prezentiranje rada. </w:t>
            </w:r>
          </w:p>
          <w:p w14:paraId="19B92F49" w14:textId="2FE9428D" w:rsidR="00B73D57" w:rsidRPr="00607D07" w:rsidRDefault="00E37393" w:rsidP="00E37393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</w:p>
        </w:tc>
      </w:tr>
      <w:tr w:rsidR="00B73D57" w:rsidRPr="00B02219" w14:paraId="54345EF2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EE15BDB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1E4DE63" w14:textId="47AD81E4" w:rsidR="00B73D57" w:rsidRPr="00B02219" w:rsidRDefault="00534495" w:rsidP="002078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A0049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Kritički usporediti klasična i suvremena teorijska tumačenja</w:t>
            </w:r>
            <w:r w:rsidR="002078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javnih financija, s posebnim osvrtom na načelo porezne snage i načelo korisnosti. </w:t>
            </w:r>
          </w:p>
        </w:tc>
      </w:tr>
      <w:tr w:rsidR="00B73D57" w:rsidRPr="00B24899" w14:paraId="5164116F" w14:textId="77777777" w:rsidTr="00B25402">
        <w:trPr>
          <w:trHeight w:val="255"/>
        </w:trPr>
        <w:tc>
          <w:tcPr>
            <w:tcW w:w="2440" w:type="dxa"/>
          </w:tcPr>
          <w:p w14:paraId="782B41BA" w14:textId="77777777" w:rsidR="00B73D57" w:rsidRPr="00B1053A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5046976B" w14:textId="77777777" w:rsidR="000C2F8F" w:rsidRPr="000C2F8F" w:rsidRDefault="000C2F8F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nterpretirati važnost i utjecaj teorijskih načela na normativna rješenja u području javnih financija.</w:t>
            </w:r>
          </w:p>
          <w:p w14:paraId="3F2BC0DC" w14:textId="77777777" w:rsidR="000C2F8F" w:rsidRPr="000C2F8F" w:rsidRDefault="000C2F8F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cijeniti mjesto, ulogu i financijski značaj pojedinih javnih prihoda.</w:t>
            </w:r>
          </w:p>
          <w:p w14:paraId="2E857847" w14:textId="0C927B5C" w:rsidR="00B73D57" w:rsidRPr="00207846" w:rsidRDefault="000C2F8F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suditi svrhu i primjenu pojedinih poreznih oblika.</w:t>
            </w:r>
          </w:p>
        </w:tc>
      </w:tr>
      <w:tr w:rsidR="00B73D57" w:rsidRPr="00B02219" w14:paraId="51DCAC69" w14:textId="77777777" w:rsidTr="00B25402">
        <w:trPr>
          <w:trHeight w:val="255"/>
        </w:trPr>
        <w:tc>
          <w:tcPr>
            <w:tcW w:w="2440" w:type="dxa"/>
          </w:tcPr>
          <w:p w14:paraId="06FDC0C5" w14:textId="77777777" w:rsidR="00B73D57" w:rsidRPr="00B1053A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FD8F931" w14:textId="77777777" w:rsidR="00B73D57" w:rsidRPr="00CA0049" w:rsidRDefault="0053449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A004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ednovanje</w:t>
            </w:r>
          </w:p>
        </w:tc>
      </w:tr>
      <w:tr w:rsidR="00B73D57" w:rsidRPr="00B02219" w14:paraId="41651E00" w14:textId="77777777" w:rsidTr="00B25402">
        <w:trPr>
          <w:trHeight w:val="255"/>
        </w:trPr>
        <w:tc>
          <w:tcPr>
            <w:tcW w:w="2440" w:type="dxa"/>
          </w:tcPr>
          <w:p w14:paraId="19CF094B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8CCBC6A" w14:textId="38313A74" w:rsidR="00B73D57" w:rsidRPr="00B02219" w:rsidRDefault="00207846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upravljanja informacijama, sposobnost rješavanja problema,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analitičke sposobnosti, unapređenje sposobnosti komparacije,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primjene znanja u praksi, sposobnost učenja.</w:t>
            </w:r>
          </w:p>
        </w:tc>
      </w:tr>
      <w:tr w:rsidR="00B73D57" w:rsidRPr="00B02219" w14:paraId="3C280823" w14:textId="77777777" w:rsidTr="00B25402">
        <w:trPr>
          <w:trHeight w:val="255"/>
        </w:trPr>
        <w:tc>
          <w:tcPr>
            <w:tcW w:w="2440" w:type="dxa"/>
          </w:tcPr>
          <w:p w14:paraId="5F3CCAA1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A365A28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61785662" w14:textId="77777777" w:rsidR="00207846" w:rsidRDefault="00207846" w:rsidP="00207846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vodno izlaganje o povijesti javnih financija</w:t>
            </w:r>
          </w:p>
          <w:p w14:paraId="6096C843" w14:textId="77777777" w:rsidR="00207846" w:rsidRDefault="00207846" w:rsidP="00207846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antičkom Egiptu i Grčkoj</w:t>
            </w:r>
          </w:p>
          <w:p w14:paraId="138DAA4E" w14:textId="77777777" w:rsidR="00207846" w:rsidRDefault="00207846" w:rsidP="00207846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starom Rimu</w:t>
            </w:r>
          </w:p>
          <w:p w14:paraId="3CCB1E65" w14:textId="77777777" w:rsidR="00207846" w:rsidRDefault="00207846" w:rsidP="00207846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srednjem vijeku</w:t>
            </w:r>
          </w:p>
          <w:p w14:paraId="5759DB09" w14:textId="77777777" w:rsidR="00207846" w:rsidRDefault="00207846" w:rsidP="00207846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Britaniji i SAD-u</w:t>
            </w:r>
          </w:p>
          <w:p w14:paraId="2D34DA03" w14:textId="77777777" w:rsidR="00207846" w:rsidRDefault="00207846" w:rsidP="00207846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ija povijest poreznog sustava u Hrvatskoj</w:t>
            </w:r>
          </w:p>
          <w:p w14:paraId="5F9C7496" w14:textId="77777777" w:rsidR="00207846" w:rsidRDefault="00207846" w:rsidP="00207846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rovinsko osiguranje i evazija mirovinskih doprinosa </w:t>
            </w:r>
          </w:p>
          <w:p w14:paraId="1FC43CA7" w14:textId="77777777" w:rsidR="00207846" w:rsidRPr="00207846" w:rsidRDefault="00207846" w:rsidP="00207846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dravstveno osiguranje u Hrvatskoj: stanje i problemi</w:t>
            </w:r>
          </w:p>
          <w:p w14:paraId="03179E7E" w14:textId="6E85D834" w:rsidR="00B73D57" w:rsidRPr="00B02219" w:rsidRDefault="00207846" w:rsidP="00207846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a evazija</w:t>
            </w:r>
          </w:p>
        </w:tc>
      </w:tr>
      <w:tr w:rsidR="00B73D57" w:rsidRPr="00B02219" w14:paraId="0FB77F07" w14:textId="77777777" w:rsidTr="00B25402">
        <w:trPr>
          <w:trHeight w:val="255"/>
        </w:trPr>
        <w:tc>
          <w:tcPr>
            <w:tcW w:w="2440" w:type="dxa"/>
          </w:tcPr>
          <w:p w14:paraId="66CD01AE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1C64E52" w14:textId="77777777" w:rsidR="00B73D57" w:rsidRPr="00B02219" w:rsidRDefault="0034029A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rad na tekstu, samostalno čitanje literature.</w:t>
            </w:r>
          </w:p>
        </w:tc>
      </w:tr>
      <w:tr w:rsidR="00B73D57" w:rsidRPr="00B02219" w14:paraId="34F1F258" w14:textId="77777777" w:rsidTr="00B25402">
        <w:trPr>
          <w:trHeight w:val="255"/>
        </w:trPr>
        <w:tc>
          <w:tcPr>
            <w:tcW w:w="2440" w:type="dxa"/>
          </w:tcPr>
          <w:p w14:paraId="0D90DDDA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A729A4E" w14:textId="54528F6B" w:rsidR="00207846" w:rsidRPr="00207846" w:rsidRDefault="00207846" w:rsidP="00207846">
            <w:pPr>
              <w:pStyle w:val="ListParagraph"/>
              <w:numPr>
                <w:ilvl w:val="0"/>
                <w:numId w:val="44"/>
              </w:numPr>
              <w:spacing w:line="25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07846">
              <w:rPr>
                <w:rFonts w:ascii="Times New Roman" w:hAnsi="Times New Roman" w:cs="Times New Roman"/>
                <w:sz w:val="24"/>
                <w:szCs w:val="24"/>
              </w:rPr>
              <w:t xml:space="preserve">Dva seminarska rada vezana uz temu javnih financija objašnjenje zadane teme te prezentiranje rada. </w:t>
            </w:r>
          </w:p>
          <w:p w14:paraId="099BB16A" w14:textId="39965FED" w:rsidR="00B73D57" w:rsidRPr="00607D07" w:rsidRDefault="00207846" w:rsidP="00207846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</w:p>
        </w:tc>
      </w:tr>
      <w:tr w:rsidR="00B73D57" w:rsidRPr="00B24899" w14:paraId="2C68D298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786E7913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127BC1F" w14:textId="6A800000" w:rsidR="00B73D57" w:rsidRPr="00452C6C" w:rsidRDefault="00D105BA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452C6C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edložiti primjerene metode istraživanja </w:t>
            </w:r>
            <w:r w:rsidR="00207846" w:rsidRPr="002078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javnih financija</w:t>
            </w:r>
            <w:r w:rsidR="002078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Pr="00452C6C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za </w:t>
            </w:r>
            <w:r w:rsidR="00EE1AFF" w:rsidRPr="00452C6C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tumačenje</w:t>
            </w:r>
            <w:r w:rsidR="00846383" w:rsidRPr="00452C6C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kompleksn</w:t>
            </w:r>
            <w:r w:rsidR="004865BB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ih pitanja </w:t>
            </w:r>
            <w:r w:rsidR="002078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gospodarskog i </w:t>
            </w:r>
            <w:r w:rsidR="00B24899" w:rsidRPr="00452C6C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društveno</w:t>
            </w:r>
            <w:r w:rsidR="002078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g</w:t>
            </w:r>
            <w:r w:rsidR="00B24899" w:rsidRPr="00452C6C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 w:rsidR="002078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azvoja</w:t>
            </w:r>
          </w:p>
        </w:tc>
      </w:tr>
      <w:tr w:rsidR="00B73D57" w:rsidRPr="00B24899" w14:paraId="5D2536CB" w14:textId="77777777" w:rsidTr="00B25402">
        <w:trPr>
          <w:trHeight w:val="255"/>
        </w:trPr>
        <w:tc>
          <w:tcPr>
            <w:tcW w:w="2440" w:type="dxa"/>
          </w:tcPr>
          <w:p w14:paraId="4C63E92F" w14:textId="77777777" w:rsidR="00B73D57" w:rsidRPr="00B1053A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DOPRINOSI OSTVARENJU ISHODA UČENJA NA </w:t>
            </w: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9683B21" w14:textId="77777777" w:rsidR="000C2F8F" w:rsidRPr="000C2F8F" w:rsidRDefault="000C2F8F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lastRenderedPageBreak/>
              <w:t>Interpretirati važnost i utjecaj teorijskih načela na normativna rješenja u području javnih financija.</w:t>
            </w:r>
          </w:p>
          <w:p w14:paraId="5EB14730" w14:textId="77777777" w:rsidR="000C2F8F" w:rsidRPr="000C2F8F" w:rsidRDefault="000C2F8F" w:rsidP="000C2F8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lastRenderedPageBreak/>
              <w:t>Ocijeniti mjesto, ulogu i financijski značaj pojedinih javnih prihoda.</w:t>
            </w:r>
          </w:p>
          <w:p w14:paraId="02ADB5D4" w14:textId="5204F359" w:rsidR="00EE1AFF" w:rsidRPr="00B1053A" w:rsidRDefault="000C2F8F" w:rsidP="000C2F8F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suditi svrhu i primjenu pojedinih poreznih oblika.</w:t>
            </w:r>
            <w:bookmarkStart w:id="0" w:name="_GoBack"/>
            <w:bookmarkEnd w:id="0"/>
          </w:p>
        </w:tc>
      </w:tr>
      <w:tr w:rsidR="00B73D57" w:rsidRPr="00B02219" w14:paraId="1462FC10" w14:textId="77777777" w:rsidTr="00B25402">
        <w:trPr>
          <w:trHeight w:val="255"/>
        </w:trPr>
        <w:tc>
          <w:tcPr>
            <w:tcW w:w="2440" w:type="dxa"/>
          </w:tcPr>
          <w:p w14:paraId="77B3ED1A" w14:textId="77777777" w:rsidR="00B73D57" w:rsidRPr="00B1053A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C9BE9BE" w14:textId="57178A5A" w:rsidR="00B73D57" w:rsidRPr="00452C6C" w:rsidRDefault="00D105BA" w:rsidP="00D105B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452C6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inteza</w:t>
            </w:r>
            <w:r w:rsidR="00A91FD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/Analiza</w:t>
            </w:r>
            <w:r w:rsidRPr="00452C6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="00024907" w:rsidRPr="00452C6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/ Stvaranje</w:t>
            </w:r>
          </w:p>
        </w:tc>
      </w:tr>
      <w:tr w:rsidR="00B73D57" w:rsidRPr="00B02219" w14:paraId="2C29B1CA" w14:textId="77777777" w:rsidTr="00B25402">
        <w:trPr>
          <w:trHeight w:val="255"/>
        </w:trPr>
        <w:tc>
          <w:tcPr>
            <w:tcW w:w="2440" w:type="dxa"/>
          </w:tcPr>
          <w:p w14:paraId="346CA3B7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6D994645" w14:textId="42E755D9" w:rsidR="00B73D57" w:rsidRPr="00B02219" w:rsidRDefault="00A91FD5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rješavanja problema, analitičke sposobnosti, unapređenje sposobnosti komparacije, sposobnost primjene znanja u praksi, sposobnost učenja.</w:t>
            </w:r>
          </w:p>
        </w:tc>
      </w:tr>
      <w:tr w:rsidR="00B73D57" w:rsidRPr="00B02219" w14:paraId="6F75564E" w14:textId="77777777" w:rsidTr="00B25402">
        <w:trPr>
          <w:trHeight w:val="255"/>
        </w:trPr>
        <w:tc>
          <w:tcPr>
            <w:tcW w:w="2440" w:type="dxa"/>
          </w:tcPr>
          <w:p w14:paraId="56965B70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13EB559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05BA9229" w14:textId="77777777" w:rsidR="00A91FD5" w:rsidRDefault="00A91FD5" w:rsidP="00A91FD5">
            <w:pPr>
              <w:pStyle w:val="ListParagraph"/>
              <w:numPr>
                <w:ilvl w:val="0"/>
                <w:numId w:val="2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vodno izlaganje o povijesti javnih financija</w:t>
            </w:r>
          </w:p>
          <w:p w14:paraId="6185F074" w14:textId="77777777" w:rsidR="00A91FD5" w:rsidRDefault="00A91FD5" w:rsidP="00A91FD5">
            <w:pPr>
              <w:pStyle w:val="ListParagraph"/>
              <w:numPr>
                <w:ilvl w:val="0"/>
                <w:numId w:val="2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antičkom Egiptu i Grčkoj</w:t>
            </w:r>
          </w:p>
          <w:p w14:paraId="6A668FDE" w14:textId="77777777" w:rsidR="00A91FD5" w:rsidRDefault="00A91FD5" w:rsidP="00A91FD5">
            <w:pPr>
              <w:pStyle w:val="ListParagraph"/>
              <w:numPr>
                <w:ilvl w:val="0"/>
                <w:numId w:val="2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starom Rimu</w:t>
            </w:r>
          </w:p>
          <w:p w14:paraId="7BAA2FE8" w14:textId="77777777" w:rsidR="00A91FD5" w:rsidRDefault="00A91FD5" w:rsidP="00A91FD5">
            <w:pPr>
              <w:pStyle w:val="ListParagraph"/>
              <w:numPr>
                <w:ilvl w:val="0"/>
                <w:numId w:val="2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i sustav u srednjem vijeku</w:t>
            </w:r>
          </w:p>
          <w:p w14:paraId="4AFCC593" w14:textId="77777777" w:rsidR="00A91FD5" w:rsidRDefault="00A91FD5" w:rsidP="00A91FD5">
            <w:pPr>
              <w:pStyle w:val="ListParagraph"/>
              <w:numPr>
                <w:ilvl w:val="0"/>
                <w:numId w:val="2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voj poreznog sustava u Britaniji i SAD-u</w:t>
            </w:r>
          </w:p>
          <w:p w14:paraId="5E3480A0" w14:textId="77777777" w:rsidR="00A91FD5" w:rsidRDefault="00A91FD5" w:rsidP="00A91FD5">
            <w:pPr>
              <w:pStyle w:val="ListParagraph"/>
              <w:numPr>
                <w:ilvl w:val="0"/>
                <w:numId w:val="2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ija povijest poreznog sustava u Hrvatskoj</w:t>
            </w:r>
          </w:p>
          <w:p w14:paraId="1F376D5E" w14:textId="77777777" w:rsidR="00A91FD5" w:rsidRDefault="00A91FD5" w:rsidP="00A91FD5">
            <w:pPr>
              <w:pStyle w:val="ListParagraph"/>
              <w:numPr>
                <w:ilvl w:val="0"/>
                <w:numId w:val="2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rovinsko osiguranje i evazija mirovinskih doprinosa </w:t>
            </w:r>
          </w:p>
          <w:p w14:paraId="2C6B7090" w14:textId="77777777" w:rsidR="00A91FD5" w:rsidRDefault="00A91FD5" w:rsidP="00A91FD5">
            <w:pPr>
              <w:pStyle w:val="ListParagraph"/>
              <w:numPr>
                <w:ilvl w:val="0"/>
                <w:numId w:val="2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dravstveno osiguranje u Hrvatskoj: stanje i problemi</w:t>
            </w:r>
          </w:p>
          <w:p w14:paraId="4BE6C737" w14:textId="30CA0DBE" w:rsidR="00B73D57" w:rsidRPr="009414E7" w:rsidRDefault="00A91FD5" w:rsidP="00A91FD5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na evazija</w:t>
            </w:r>
          </w:p>
        </w:tc>
      </w:tr>
      <w:tr w:rsidR="00B73D57" w:rsidRPr="00B02219" w14:paraId="5CFCC7B5" w14:textId="77777777" w:rsidTr="00B25402">
        <w:trPr>
          <w:trHeight w:val="255"/>
        </w:trPr>
        <w:tc>
          <w:tcPr>
            <w:tcW w:w="2440" w:type="dxa"/>
          </w:tcPr>
          <w:p w14:paraId="037CD990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7B31A17" w14:textId="77777777" w:rsidR="00B73D57" w:rsidRPr="00B02219" w:rsidRDefault="0034029A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demonstracija praktičnog zadatka, rad na tekstu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</w:tc>
      </w:tr>
      <w:tr w:rsidR="00B73D57" w:rsidRPr="00B02219" w14:paraId="59C5CC54" w14:textId="77777777" w:rsidTr="00B25402">
        <w:trPr>
          <w:trHeight w:val="255"/>
        </w:trPr>
        <w:tc>
          <w:tcPr>
            <w:tcW w:w="2440" w:type="dxa"/>
          </w:tcPr>
          <w:p w14:paraId="68866569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2A284693" w14:textId="73167098" w:rsidR="00A91FD5" w:rsidRPr="00A91FD5" w:rsidRDefault="00A91FD5" w:rsidP="00A91FD5">
            <w:pPr>
              <w:pStyle w:val="ListParagraph"/>
              <w:numPr>
                <w:ilvl w:val="0"/>
                <w:numId w:val="45"/>
              </w:numPr>
              <w:spacing w:line="25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91FD5">
              <w:rPr>
                <w:rFonts w:ascii="Times New Roman" w:hAnsi="Times New Roman" w:cs="Times New Roman"/>
                <w:sz w:val="24"/>
                <w:szCs w:val="24"/>
              </w:rPr>
              <w:t xml:space="preserve">Dva seminarska rada vezana uz temu javnih financija objašnjenje zadane teme te prezentiranje rada. </w:t>
            </w:r>
          </w:p>
          <w:p w14:paraId="06ED5440" w14:textId="662841C1" w:rsidR="00B73D57" w:rsidRPr="00607D07" w:rsidRDefault="00A91FD5" w:rsidP="00A91FD5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</w:p>
        </w:tc>
      </w:tr>
    </w:tbl>
    <w:p w14:paraId="463834CE" w14:textId="77777777" w:rsidR="001130D6" w:rsidRDefault="001130D6"/>
    <w:sectPr w:rsidR="001130D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B70" w16cex:dateUtc="2021-06-28T17:03:00Z"/>
  <w16cex:commentExtensible w16cex:durableId="24849CC5" w16cex:dateUtc="2021-06-28T17:0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60F72A" w14:textId="77777777" w:rsidR="00953CB0" w:rsidRDefault="00953CB0" w:rsidP="00207846">
      <w:pPr>
        <w:spacing w:after="0" w:line="240" w:lineRule="auto"/>
      </w:pPr>
      <w:r>
        <w:separator/>
      </w:r>
    </w:p>
  </w:endnote>
  <w:endnote w:type="continuationSeparator" w:id="0">
    <w:p w14:paraId="1C55D5EE" w14:textId="77777777" w:rsidR="00953CB0" w:rsidRDefault="00953CB0" w:rsidP="002078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50384293"/>
      <w:docPartObj>
        <w:docPartGallery w:val="Page Numbers (Bottom of Page)"/>
        <w:docPartUnique/>
      </w:docPartObj>
    </w:sdtPr>
    <w:sdtEndPr/>
    <w:sdtContent>
      <w:p w14:paraId="5A14185D" w14:textId="2259C839" w:rsidR="00207846" w:rsidRDefault="0020784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2F8F" w:rsidRPr="000C2F8F">
          <w:rPr>
            <w:noProof/>
            <w:lang w:val="hr-HR"/>
          </w:rPr>
          <w:t>6</w:t>
        </w:r>
        <w:r>
          <w:fldChar w:fldCharType="end"/>
        </w:r>
      </w:p>
    </w:sdtContent>
  </w:sdt>
  <w:p w14:paraId="0390CCCB" w14:textId="77777777" w:rsidR="00207846" w:rsidRDefault="002078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026422" w14:textId="77777777" w:rsidR="00953CB0" w:rsidRDefault="00953CB0" w:rsidP="00207846">
      <w:pPr>
        <w:spacing w:after="0" w:line="240" w:lineRule="auto"/>
      </w:pPr>
      <w:r>
        <w:separator/>
      </w:r>
    </w:p>
  </w:footnote>
  <w:footnote w:type="continuationSeparator" w:id="0">
    <w:p w14:paraId="3B080BA2" w14:textId="77777777" w:rsidR="00953CB0" w:rsidRDefault="00953CB0" w:rsidP="002078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A45FE"/>
    <w:multiLevelType w:val="hybridMultilevel"/>
    <w:tmpl w:val="BAFCE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A665C7"/>
    <w:multiLevelType w:val="hybridMultilevel"/>
    <w:tmpl w:val="8B32A2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8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8F16B4"/>
    <w:multiLevelType w:val="hybridMultilevel"/>
    <w:tmpl w:val="AD58A1D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E9433B"/>
    <w:multiLevelType w:val="hybridMultilevel"/>
    <w:tmpl w:val="E4C2A13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8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512725"/>
    <w:multiLevelType w:val="hybridMultilevel"/>
    <w:tmpl w:val="EA7407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3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2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1769B5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640062"/>
    <w:multiLevelType w:val="hybridMultilevel"/>
    <w:tmpl w:val="2DFC787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5318AE"/>
    <w:multiLevelType w:val="hybridMultilevel"/>
    <w:tmpl w:val="F114113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6"/>
  </w:num>
  <w:num w:numId="4">
    <w:abstractNumId w:val="32"/>
  </w:num>
  <w:num w:numId="5">
    <w:abstractNumId w:val="34"/>
  </w:num>
  <w:num w:numId="6">
    <w:abstractNumId w:val="3"/>
  </w:num>
  <w:num w:numId="7">
    <w:abstractNumId w:val="15"/>
  </w:num>
  <w:num w:numId="8">
    <w:abstractNumId w:val="11"/>
  </w:num>
  <w:num w:numId="9">
    <w:abstractNumId w:val="41"/>
  </w:num>
  <w:num w:numId="10">
    <w:abstractNumId w:val="1"/>
  </w:num>
  <w:num w:numId="11">
    <w:abstractNumId w:val="27"/>
  </w:num>
  <w:num w:numId="12">
    <w:abstractNumId w:val="38"/>
  </w:num>
  <w:num w:numId="13">
    <w:abstractNumId w:val="8"/>
  </w:num>
  <w:num w:numId="14">
    <w:abstractNumId w:val="37"/>
  </w:num>
  <w:num w:numId="15">
    <w:abstractNumId w:val="35"/>
  </w:num>
  <w:num w:numId="16">
    <w:abstractNumId w:val="20"/>
  </w:num>
  <w:num w:numId="17">
    <w:abstractNumId w:val="24"/>
  </w:num>
  <w:num w:numId="18">
    <w:abstractNumId w:val="13"/>
  </w:num>
  <w:num w:numId="19">
    <w:abstractNumId w:val="6"/>
  </w:num>
  <w:num w:numId="20">
    <w:abstractNumId w:val="29"/>
  </w:num>
  <w:num w:numId="21">
    <w:abstractNumId w:val="5"/>
  </w:num>
  <w:num w:numId="22">
    <w:abstractNumId w:val="23"/>
  </w:num>
  <w:num w:numId="23">
    <w:abstractNumId w:val="16"/>
  </w:num>
  <w:num w:numId="24">
    <w:abstractNumId w:val="0"/>
  </w:num>
  <w:num w:numId="25">
    <w:abstractNumId w:val="33"/>
  </w:num>
  <w:num w:numId="26">
    <w:abstractNumId w:val="30"/>
  </w:num>
  <w:num w:numId="27">
    <w:abstractNumId w:val="28"/>
  </w:num>
  <w:num w:numId="28">
    <w:abstractNumId w:val="21"/>
  </w:num>
  <w:num w:numId="29">
    <w:abstractNumId w:val="7"/>
  </w:num>
  <w:num w:numId="30">
    <w:abstractNumId w:val="22"/>
  </w:num>
  <w:num w:numId="31">
    <w:abstractNumId w:val="31"/>
  </w:num>
  <w:num w:numId="32">
    <w:abstractNumId w:val="17"/>
  </w:num>
  <w:num w:numId="33">
    <w:abstractNumId w:val="25"/>
  </w:num>
  <w:num w:numId="34">
    <w:abstractNumId w:val="36"/>
  </w:num>
  <w:num w:numId="35">
    <w:abstractNumId w:val="10"/>
  </w:num>
  <w:num w:numId="3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</w:num>
  <w:num w:numId="40">
    <w:abstractNumId w:val="40"/>
  </w:num>
  <w:num w:numId="41">
    <w:abstractNumId w:val="4"/>
  </w:num>
  <w:num w:numId="42">
    <w:abstractNumId w:val="19"/>
  </w:num>
  <w:num w:numId="43">
    <w:abstractNumId w:val="39"/>
  </w:num>
  <w:num w:numId="44">
    <w:abstractNumId w:val="42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85623"/>
    <w:rsid w:val="000C2F8F"/>
    <w:rsid w:val="000C58C5"/>
    <w:rsid w:val="000F646D"/>
    <w:rsid w:val="001130D6"/>
    <w:rsid w:val="001F0CCA"/>
    <w:rsid w:val="00207846"/>
    <w:rsid w:val="00222224"/>
    <w:rsid w:val="00325547"/>
    <w:rsid w:val="0034029A"/>
    <w:rsid w:val="003D4468"/>
    <w:rsid w:val="004060A6"/>
    <w:rsid w:val="00452C6C"/>
    <w:rsid w:val="004865BB"/>
    <w:rsid w:val="00515B38"/>
    <w:rsid w:val="005167F1"/>
    <w:rsid w:val="005224B5"/>
    <w:rsid w:val="00534495"/>
    <w:rsid w:val="00602206"/>
    <w:rsid w:val="00607D07"/>
    <w:rsid w:val="006B2554"/>
    <w:rsid w:val="006E639A"/>
    <w:rsid w:val="007E4477"/>
    <w:rsid w:val="007E68FC"/>
    <w:rsid w:val="00846383"/>
    <w:rsid w:val="008A025A"/>
    <w:rsid w:val="008F773B"/>
    <w:rsid w:val="009414E7"/>
    <w:rsid w:val="00953CB0"/>
    <w:rsid w:val="00A91FD5"/>
    <w:rsid w:val="00B1053A"/>
    <w:rsid w:val="00B24899"/>
    <w:rsid w:val="00B73D57"/>
    <w:rsid w:val="00BB2B0F"/>
    <w:rsid w:val="00C974EB"/>
    <w:rsid w:val="00CA0049"/>
    <w:rsid w:val="00CD1C4E"/>
    <w:rsid w:val="00D105BA"/>
    <w:rsid w:val="00D14709"/>
    <w:rsid w:val="00E37393"/>
    <w:rsid w:val="00E831DB"/>
    <w:rsid w:val="00EE1AFF"/>
    <w:rsid w:val="00F07CF8"/>
    <w:rsid w:val="00FA19F0"/>
    <w:rsid w:val="00FC7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39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07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84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07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84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1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2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9EAEB-B42D-4EC5-83D1-DCD7D6AAD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1564</Words>
  <Characters>8916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4</cp:revision>
  <dcterms:created xsi:type="dcterms:W3CDTF">2021-07-08T20:36:00Z</dcterms:created>
  <dcterms:modified xsi:type="dcterms:W3CDTF">2021-07-13T15:38:00Z</dcterms:modified>
</cp:coreProperties>
</file>